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850F9" w14:textId="77777777" w:rsidR="007C0D90" w:rsidRPr="007C0D90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0D90">
        <w:rPr>
          <w:rFonts w:ascii="Times New Roman" w:hAnsi="Times New Roman" w:cs="Times New Roman"/>
          <w:b/>
          <w:sz w:val="28"/>
          <w:szCs w:val="28"/>
        </w:rPr>
        <w:t>ND FFA Association Board of Directors</w:t>
      </w:r>
    </w:p>
    <w:p w14:paraId="107742FE" w14:textId="77777777" w:rsidR="0079337C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0D90">
        <w:rPr>
          <w:rFonts w:ascii="Times New Roman" w:hAnsi="Times New Roman" w:cs="Times New Roman"/>
          <w:b/>
          <w:sz w:val="28"/>
          <w:szCs w:val="28"/>
        </w:rPr>
        <w:t>Agenda</w:t>
      </w:r>
    </w:p>
    <w:p w14:paraId="2EB77778" w14:textId="024C5B0E" w:rsidR="00445135" w:rsidRDefault="00DF12EC" w:rsidP="00656E0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21940058"/>
      <w:r>
        <w:rPr>
          <w:rFonts w:ascii="Times New Roman" w:hAnsi="Times New Roman" w:cs="Times New Roman"/>
          <w:b/>
          <w:sz w:val="24"/>
          <w:szCs w:val="24"/>
        </w:rPr>
        <w:t>January 13</w:t>
      </w:r>
      <w:r w:rsidR="00445135">
        <w:rPr>
          <w:rFonts w:ascii="Times New Roman" w:hAnsi="Times New Roman" w:cs="Times New Roman"/>
          <w:b/>
          <w:sz w:val="24"/>
          <w:szCs w:val="24"/>
        </w:rPr>
        <w:t>, 202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445135">
        <w:rPr>
          <w:rFonts w:ascii="Times New Roman" w:hAnsi="Times New Roman" w:cs="Times New Roman"/>
          <w:b/>
          <w:sz w:val="24"/>
          <w:szCs w:val="24"/>
        </w:rPr>
        <w:t xml:space="preserve"> at 3:30 pm CST: </w:t>
      </w:r>
      <w:r w:rsidR="00C34FD1">
        <w:rPr>
          <w:rFonts w:ascii="Times New Roman" w:hAnsi="Times New Roman" w:cs="Times New Roman"/>
          <w:b/>
          <w:sz w:val="24"/>
          <w:szCs w:val="24"/>
        </w:rPr>
        <w:t>Microsoft Teams</w:t>
      </w:r>
    </w:p>
    <w:bookmarkEnd w:id="0"/>
    <w:p w14:paraId="2C71A569" w14:textId="77777777" w:rsidR="00445135" w:rsidRDefault="00445135" w:rsidP="00445135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59A5">
        <w:rPr>
          <w:rFonts w:ascii="Times New Roman" w:hAnsi="Times New Roman" w:cs="Times New Roman"/>
          <w:b/>
          <w:sz w:val="24"/>
          <w:szCs w:val="24"/>
        </w:rPr>
        <w:t>Members/Director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3600"/>
        <w:gridCol w:w="2610"/>
        <w:gridCol w:w="4140"/>
      </w:tblGrid>
      <w:tr w:rsidR="00445135" w14:paraId="683A696A" w14:textId="77777777" w:rsidTr="00CB5264">
        <w:tc>
          <w:tcPr>
            <w:tcW w:w="3600" w:type="dxa"/>
          </w:tcPr>
          <w:p w14:paraId="1EE37946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Aaron Anderson, State Advisor</w:t>
            </w:r>
          </w:p>
        </w:tc>
        <w:tc>
          <w:tcPr>
            <w:tcW w:w="2610" w:type="dxa"/>
          </w:tcPr>
          <w:p w14:paraId="17B03AE3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lly Zahradka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Dist. 4</w:t>
            </w:r>
          </w:p>
        </w:tc>
        <w:tc>
          <w:tcPr>
            <w:tcW w:w="4140" w:type="dxa"/>
          </w:tcPr>
          <w:p w14:paraId="5ECFE2BE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eb Hauck,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FFA Secretary</w:t>
            </w:r>
          </w:p>
        </w:tc>
      </w:tr>
      <w:tr w:rsidR="00445135" w14:paraId="4B0D6726" w14:textId="77777777" w:rsidTr="00CB5264">
        <w:tc>
          <w:tcPr>
            <w:tcW w:w="3600" w:type="dxa"/>
          </w:tcPr>
          <w:p w14:paraId="23EAF1E8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Craig Kleve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Exec. Sec.</w:t>
            </w:r>
          </w:p>
        </w:tc>
        <w:tc>
          <w:tcPr>
            <w:tcW w:w="2610" w:type="dxa"/>
          </w:tcPr>
          <w:p w14:paraId="074F286D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na Bregel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Dist. 5</w:t>
            </w:r>
          </w:p>
        </w:tc>
        <w:tc>
          <w:tcPr>
            <w:tcW w:w="4140" w:type="dxa"/>
          </w:tcPr>
          <w:p w14:paraId="02CE9A98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nah Remington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FFA 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c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President</w:t>
            </w:r>
          </w:p>
        </w:tc>
      </w:tr>
      <w:tr w:rsidR="00445135" w14:paraId="40386525" w14:textId="77777777" w:rsidTr="00CB5264">
        <w:tc>
          <w:tcPr>
            <w:tcW w:w="3600" w:type="dxa"/>
          </w:tcPr>
          <w:p w14:paraId="5C3B03E8" w14:textId="104E702E" w:rsidR="00445135" w:rsidRPr="00C06C49" w:rsidRDefault="0014515B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h Allen</w:t>
            </w:r>
            <w:r w:rsidR="00445135" w:rsidRPr="00C06C49">
              <w:rPr>
                <w:rFonts w:ascii="Times New Roman" w:hAnsi="Times New Roman" w:cs="Times New Roman"/>
                <w:sz w:val="24"/>
                <w:szCs w:val="24"/>
              </w:rPr>
              <w:t>, FFA Foundation</w:t>
            </w:r>
          </w:p>
        </w:tc>
        <w:tc>
          <w:tcPr>
            <w:tcW w:w="2610" w:type="dxa"/>
          </w:tcPr>
          <w:p w14:paraId="5F11C9B9" w14:textId="77777777" w:rsidR="00445135" w:rsidRPr="00C06C49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ssy Hansen, </w:t>
            </w:r>
            <w:r w:rsidRPr="00C06C49">
              <w:rPr>
                <w:rFonts w:ascii="Times New Roman" w:hAnsi="Times New Roman" w:cs="Times New Roman"/>
                <w:sz w:val="24"/>
                <w:szCs w:val="24"/>
              </w:rPr>
              <w:t>Dist. 6</w:t>
            </w:r>
          </w:p>
        </w:tc>
        <w:tc>
          <w:tcPr>
            <w:tcW w:w="4140" w:type="dxa"/>
          </w:tcPr>
          <w:p w14:paraId="4874B45E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istina Greuel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FFA Treasurer</w:t>
            </w:r>
          </w:p>
        </w:tc>
      </w:tr>
      <w:tr w:rsidR="00445135" w14:paraId="5C1C52BF" w14:textId="77777777" w:rsidTr="00CB5264">
        <w:tc>
          <w:tcPr>
            <w:tcW w:w="3600" w:type="dxa"/>
          </w:tcPr>
          <w:p w14:paraId="4E8D24F7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 Curdy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Dist. 1</w:t>
            </w:r>
          </w:p>
        </w:tc>
        <w:tc>
          <w:tcPr>
            <w:tcW w:w="2610" w:type="dxa"/>
          </w:tcPr>
          <w:p w14:paraId="17D0007C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Mike Kamrath, Dist. 7</w:t>
            </w:r>
          </w:p>
        </w:tc>
        <w:tc>
          <w:tcPr>
            <w:tcW w:w="4140" w:type="dxa"/>
          </w:tcPr>
          <w:p w14:paraId="21AF45FA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i Hauck, FFA Reporter</w:t>
            </w:r>
          </w:p>
        </w:tc>
      </w:tr>
      <w:tr w:rsidR="00445135" w14:paraId="79639E3D" w14:textId="77777777" w:rsidTr="00CB5264">
        <w:tc>
          <w:tcPr>
            <w:tcW w:w="3600" w:type="dxa"/>
          </w:tcPr>
          <w:p w14:paraId="459F5BCD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Lance V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erkom, Dist. 2</w:t>
            </w:r>
          </w:p>
        </w:tc>
        <w:tc>
          <w:tcPr>
            <w:tcW w:w="2610" w:type="dxa"/>
          </w:tcPr>
          <w:p w14:paraId="0D91AF54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David Leier, Dist. 8</w:t>
            </w:r>
          </w:p>
        </w:tc>
        <w:tc>
          <w:tcPr>
            <w:tcW w:w="4140" w:type="dxa"/>
          </w:tcPr>
          <w:p w14:paraId="28FFD38D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yden MacDonald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FFA Sentinel</w:t>
            </w:r>
          </w:p>
        </w:tc>
      </w:tr>
      <w:tr w:rsidR="00445135" w14:paraId="371E6FC7" w14:textId="77777777" w:rsidTr="00CB5264">
        <w:tc>
          <w:tcPr>
            <w:tcW w:w="3600" w:type="dxa"/>
          </w:tcPr>
          <w:p w14:paraId="7DBA7814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sey Okk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 Dist. 3</w:t>
            </w:r>
          </w:p>
        </w:tc>
        <w:tc>
          <w:tcPr>
            <w:tcW w:w="2610" w:type="dxa"/>
          </w:tcPr>
          <w:p w14:paraId="759D8316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nna Hosman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FFA President</w:t>
            </w:r>
          </w:p>
        </w:tc>
        <w:tc>
          <w:tcPr>
            <w:tcW w:w="4140" w:type="dxa"/>
          </w:tcPr>
          <w:p w14:paraId="36BACB85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randa Clarys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FA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Parliamentarian</w:t>
            </w:r>
          </w:p>
        </w:tc>
      </w:tr>
    </w:tbl>
    <w:p w14:paraId="25B3038E" w14:textId="77777777" w:rsidR="00445135" w:rsidRPr="0060722A" w:rsidRDefault="00445135" w:rsidP="00445135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fic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890"/>
      </w:tblGrid>
      <w:tr w:rsidR="00445135" w14:paraId="0D9B433B" w14:textId="77777777" w:rsidTr="00CB5264">
        <w:trPr>
          <w:jc w:val="center"/>
        </w:trPr>
        <w:tc>
          <w:tcPr>
            <w:tcW w:w="1795" w:type="dxa"/>
          </w:tcPr>
          <w:p w14:paraId="5F9C2564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ident</w:t>
            </w:r>
          </w:p>
        </w:tc>
        <w:tc>
          <w:tcPr>
            <w:tcW w:w="1890" w:type="dxa"/>
          </w:tcPr>
          <w:p w14:paraId="0453601F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</w:t>
            </w:r>
          </w:p>
        </w:tc>
      </w:tr>
      <w:tr w:rsidR="00445135" w14:paraId="4C0BDBAE" w14:textId="77777777" w:rsidTr="00CB5264">
        <w:trPr>
          <w:jc w:val="center"/>
        </w:trPr>
        <w:tc>
          <w:tcPr>
            <w:tcW w:w="1795" w:type="dxa"/>
          </w:tcPr>
          <w:p w14:paraId="186EEA3B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e President</w:t>
            </w:r>
          </w:p>
        </w:tc>
        <w:tc>
          <w:tcPr>
            <w:tcW w:w="1890" w:type="dxa"/>
          </w:tcPr>
          <w:p w14:paraId="721C8AF5" w14:textId="77777777" w:rsidR="00445135" w:rsidRPr="003B4126" w:rsidRDefault="00445135" w:rsidP="00CB5264">
            <w:pPr>
              <w:pStyle w:val="NoSpacing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vid Leier</w:t>
            </w:r>
            <w:r w:rsidRPr="003B412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</w:tc>
      </w:tr>
      <w:tr w:rsidR="00445135" w14:paraId="039F387B" w14:textId="77777777" w:rsidTr="00CB5264">
        <w:trPr>
          <w:jc w:val="center"/>
        </w:trPr>
        <w:tc>
          <w:tcPr>
            <w:tcW w:w="1795" w:type="dxa"/>
          </w:tcPr>
          <w:p w14:paraId="7DF773A8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retary </w:t>
            </w:r>
          </w:p>
        </w:tc>
        <w:tc>
          <w:tcPr>
            <w:tcW w:w="1890" w:type="dxa"/>
          </w:tcPr>
          <w:p w14:paraId="191CDEE2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aig Kleven </w:t>
            </w:r>
          </w:p>
        </w:tc>
      </w:tr>
      <w:tr w:rsidR="00445135" w14:paraId="3244B3ED" w14:textId="77777777" w:rsidTr="00CB5264">
        <w:trPr>
          <w:jc w:val="center"/>
        </w:trPr>
        <w:tc>
          <w:tcPr>
            <w:tcW w:w="1795" w:type="dxa"/>
          </w:tcPr>
          <w:p w14:paraId="0E4678E4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surer</w:t>
            </w:r>
          </w:p>
        </w:tc>
        <w:tc>
          <w:tcPr>
            <w:tcW w:w="1890" w:type="dxa"/>
          </w:tcPr>
          <w:p w14:paraId="40986AC4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ke Kamrath</w:t>
            </w:r>
          </w:p>
        </w:tc>
      </w:tr>
    </w:tbl>
    <w:p w14:paraId="10B752F5" w14:textId="77777777" w:rsidR="00445135" w:rsidRDefault="00445135" w:rsidP="00445135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nding Committe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303"/>
      </w:tblGrid>
      <w:tr w:rsidR="00445135" w14:paraId="4AE283A0" w14:textId="77777777" w:rsidTr="00CB5264">
        <w:tc>
          <w:tcPr>
            <w:tcW w:w="3055" w:type="dxa"/>
          </w:tcPr>
          <w:p w14:paraId="63F63BE5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ten Applications &amp; SAE</w:t>
            </w:r>
          </w:p>
        </w:tc>
        <w:tc>
          <w:tcPr>
            <w:tcW w:w="7303" w:type="dxa"/>
          </w:tcPr>
          <w:p w14:paraId="7864B78D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y Hansen</w:t>
            </w:r>
            <w:r w:rsidRPr="00C06C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asey Okke, Craig Kleven, Caleb Hauck, Calli Hauck</w:t>
            </w:r>
          </w:p>
        </w:tc>
      </w:tr>
      <w:tr w:rsidR="00445135" w14:paraId="1CFABEC4" w14:textId="77777777" w:rsidTr="00CB5264">
        <w:tc>
          <w:tcPr>
            <w:tcW w:w="3055" w:type="dxa"/>
          </w:tcPr>
          <w:p w14:paraId="6EE05E13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Es</w:t>
            </w:r>
          </w:p>
        </w:tc>
        <w:tc>
          <w:tcPr>
            <w:tcW w:w="7303" w:type="dxa"/>
          </w:tcPr>
          <w:p w14:paraId="3085EDA6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vid Leier, Lance Van Berkom, Breana Bregel, Craig Kleven, Breanna Hosman, Jayden McDonald</w:t>
            </w:r>
          </w:p>
        </w:tc>
      </w:tr>
      <w:tr w:rsidR="00445135" w14:paraId="1E720C2C" w14:textId="77777777" w:rsidTr="00CB5264">
        <w:tc>
          <w:tcPr>
            <w:tcW w:w="3055" w:type="dxa"/>
          </w:tcPr>
          <w:p w14:paraId="5A75274A" w14:textId="77777777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ce </w:t>
            </w:r>
          </w:p>
        </w:tc>
        <w:tc>
          <w:tcPr>
            <w:tcW w:w="7303" w:type="dxa"/>
          </w:tcPr>
          <w:p w14:paraId="5B7123AA" w14:textId="60925C09" w:rsidR="00445135" w:rsidRPr="002959A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aron Anderson, Mike Kamrath, </w:t>
            </w:r>
            <w:r w:rsidR="0014515B">
              <w:rPr>
                <w:rFonts w:ascii="Times New Roman" w:hAnsi="Times New Roman" w:cs="Times New Roman"/>
                <w:sz w:val="24"/>
                <w:szCs w:val="24"/>
              </w:rPr>
              <w:t>Beth All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hristina Greuel</w:t>
            </w:r>
          </w:p>
        </w:tc>
      </w:tr>
      <w:tr w:rsidR="00445135" w14:paraId="340C8CD9" w14:textId="77777777" w:rsidTr="00CB5264">
        <w:tc>
          <w:tcPr>
            <w:tcW w:w="3055" w:type="dxa"/>
          </w:tcPr>
          <w:p w14:paraId="1849BE8A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nts/Activities</w:t>
            </w:r>
          </w:p>
        </w:tc>
        <w:tc>
          <w:tcPr>
            <w:tcW w:w="7303" w:type="dxa"/>
          </w:tcPr>
          <w:p w14:paraId="601F83B4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, Molly Zahradka</w:t>
            </w:r>
            <w:r w:rsidRPr="00C06C4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n Curdy, Hannah Remington, Miranda Clarys</w:t>
            </w:r>
          </w:p>
        </w:tc>
      </w:tr>
      <w:tr w:rsidR="00445135" w14:paraId="53C3246E" w14:textId="77777777" w:rsidTr="00CB5264">
        <w:tc>
          <w:tcPr>
            <w:tcW w:w="3055" w:type="dxa"/>
          </w:tcPr>
          <w:p w14:paraId="60842F5B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cy</w:t>
            </w:r>
          </w:p>
        </w:tc>
        <w:tc>
          <w:tcPr>
            <w:tcW w:w="7303" w:type="dxa"/>
          </w:tcPr>
          <w:p w14:paraId="4A199DAF" w14:textId="77777777" w:rsidR="00445135" w:rsidRDefault="00445135" w:rsidP="00CB526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, Craig Kleven, Breanna Hosman, David Leier</w:t>
            </w:r>
            <w:r w:rsidRPr="0076170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ke Kamrath</w:t>
            </w:r>
          </w:p>
        </w:tc>
      </w:tr>
    </w:tbl>
    <w:p w14:paraId="6AD75F20" w14:textId="17C47158" w:rsidR="007A1E7F" w:rsidRPr="00AC162C" w:rsidRDefault="68ADA7A2" w:rsidP="00FD61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C162C">
        <w:rPr>
          <w:rFonts w:ascii="Times New Roman" w:hAnsi="Times New Roman" w:cs="Times New Roman"/>
          <w:sz w:val="24"/>
          <w:szCs w:val="24"/>
        </w:rPr>
        <w:t xml:space="preserve">Call Meeting to Order at </w:t>
      </w:r>
      <w:r w:rsidR="00445135">
        <w:rPr>
          <w:rFonts w:ascii="Times New Roman" w:hAnsi="Times New Roman" w:cs="Times New Roman"/>
          <w:sz w:val="24"/>
          <w:szCs w:val="24"/>
        </w:rPr>
        <w:t>3</w:t>
      </w:r>
      <w:r w:rsidRPr="00AC162C">
        <w:rPr>
          <w:rFonts w:ascii="Times New Roman" w:hAnsi="Times New Roman" w:cs="Times New Roman"/>
          <w:sz w:val="24"/>
          <w:szCs w:val="24"/>
        </w:rPr>
        <w:t>:</w:t>
      </w:r>
      <w:r w:rsidR="00445135">
        <w:rPr>
          <w:rFonts w:ascii="Times New Roman" w:hAnsi="Times New Roman" w:cs="Times New Roman"/>
          <w:sz w:val="24"/>
          <w:szCs w:val="24"/>
        </w:rPr>
        <w:t>3</w:t>
      </w:r>
      <w:r w:rsidRPr="00AC162C">
        <w:rPr>
          <w:rFonts w:ascii="Times New Roman" w:hAnsi="Times New Roman" w:cs="Times New Roman"/>
          <w:sz w:val="24"/>
          <w:szCs w:val="24"/>
        </w:rPr>
        <w:t xml:space="preserve">0 </w:t>
      </w:r>
      <w:r w:rsidR="00445135">
        <w:rPr>
          <w:rFonts w:ascii="Times New Roman" w:hAnsi="Times New Roman" w:cs="Times New Roman"/>
          <w:sz w:val="24"/>
          <w:szCs w:val="24"/>
        </w:rPr>
        <w:t>p</w:t>
      </w:r>
      <w:r w:rsidRPr="00AC162C">
        <w:rPr>
          <w:rFonts w:ascii="Times New Roman" w:hAnsi="Times New Roman" w:cs="Times New Roman"/>
          <w:sz w:val="24"/>
          <w:szCs w:val="24"/>
        </w:rPr>
        <w:t>m</w:t>
      </w:r>
      <w:r w:rsidR="00620EFD">
        <w:rPr>
          <w:rFonts w:ascii="Times New Roman" w:hAnsi="Times New Roman" w:cs="Times New Roman"/>
          <w:sz w:val="24"/>
          <w:szCs w:val="24"/>
        </w:rPr>
        <w:t xml:space="preserve"> CST</w:t>
      </w:r>
      <w:r w:rsidRPr="00AC162C">
        <w:rPr>
          <w:rFonts w:ascii="Times New Roman" w:hAnsi="Times New Roman" w:cs="Times New Roman"/>
          <w:sz w:val="24"/>
          <w:szCs w:val="24"/>
        </w:rPr>
        <w:t>: Anderson</w:t>
      </w:r>
    </w:p>
    <w:p w14:paraId="63693E7E" w14:textId="7361BAD4" w:rsidR="004F4F5A" w:rsidRPr="00AC162C" w:rsidRDefault="68ADA7A2" w:rsidP="00FD61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C162C">
        <w:rPr>
          <w:rFonts w:ascii="Times New Roman" w:hAnsi="Times New Roman" w:cs="Times New Roman"/>
          <w:sz w:val="24"/>
          <w:szCs w:val="24"/>
        </w:rPr>
        <w:t>Roll Call: Anderson</w:t>
      </w:r>
    </w:p>
    <w:p w14:paraId="578F48F4" w14:textId="0833991D" w:rsidR="00B81AB2" w:rsidRPr="00AC162C" w:rsidRDefault="68ADA7A2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C162C">
        <w:rPr>
          <w:rFonts w:ascii="Times New Roman" w:hAnsi="Times New Roman" w:cs="Times New Roman"/>
          <w:sz w:val="24"/>
          <w:szCs w:val="24"/>
        </w:rPr>
        <w:t xml:space="preserve">Secretary’s Minutes </w:t>
      </w:r>
      <w:r w:rsidR="00DF12EC">
        <w:rPr>
          <w:rFonts w:ascii="Times New Roman" w:hAnsi="Times New Roman" w:cs="Times New Roman"/>
          <w:sz w:val="24"/>
          <w:szCs w:val="24"/>
        </w:rPr>
        <w:t>11</w:t>
      </w:r>
      <w:r w:rsidRPr="000C550F">
        <w:rPr>
          <w:rFonts w:ascii="Times New Roman" w:hAnsi="Times New Roman" w:cs="Times New Roman"/>
          <w:sz w:val="24"/>
          <w:szCs w:val="24"/>
        </w:rPr>
        <w:t>.</w:t>
      </w:r>
      <w:r w:rsidR="00DF12EC">
        <w:rPr>
          <w:rFonts w:ascii="Times New Roman" w:hAnsi="Times New Roman" w:cs="Times New Roman"/>
          <w:sz w:val="24"/>
          <w:szCs w:val="24"/>
        </w:rPr>
        <w:t>20</w:t>
      </w:r>
      <w:r w:rsidRPr="000C550F">
        <w:rPr>
          <w:rFonts w:ascii="Times New Roman" w:hAnsi="Times New Roman" w:cs="Times New Roman"/>
          <w:sz w:val="24"/>
          <w:szCs w:val="24"/>
        </w:rPr>
        <w:t>.</w:t>
      </w:r>
      <w:r w:rsidR="00AC162C" w:rsidRPr="000C550F">
        <w:rPr>
          <w:rFonts w:ascii="Times New Roman" w:hAnsi="Times New Roman" w:cs="Times New Roman"/>
          <w:sz w:val="24"/>
          <w:szCs w:val="24"/>
        </w:rPr>
        <w:t>20</w:t>
      </w:r>
      <w:r w:rsidRPr="00AC162C">
        <w:rPr>
          <w:rFonts w:ascii="Times New Roman" w:hAnsi="Times New Roman" w:cs="Times New Roman"/>
          <w:sz w:val="24"/>
          <w:szCs w:val="24"/>
        </w:rPr>
        <w:t>: Kleven</w:t>
      </w:r>
    </w:p>
    <w:p w14:paraId="2EEEA909" w14:textId="77777777" w:rsidR="00B81AB2" w:rsidRPr="00AC162C" w:rsidRDefault="68ADA7A2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C162C">
        <w:rPr>
          <w:rFonts w:ascii="Times New Roman" w:hAnsi="Times New Roman" w:cs="Times New Roman"/>
          <w:sz w:val="24"/>
          <w:szCs w:val="24"/>
        </w:rPr>
        <w:t xml:space="preserve">Treasurer’s Report: Anderson/Kamrath </w:t>
      </w:r>
    </w:p>
    <w:p w14:paraId="14D7836E" w14:textId="0DC22859" w:rsidR="00DC1809" w:rsidRPr="00A83C4D" w:rsidRDefault="00DC1809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tate Officer Report</w:t>
      </w:r>
      <w:r w:rsidR="004F4F5A">
        <w:rPr>
          <w:rFonts w:ascii="Times New Roman" w:hAnsi="Times New Roman" w:cs="Times New Roman"/>
          <w:sz w:val="24"/>
          <w:szCs w:val="24"/>
        </w:rPr>
        <w:t xml:space="preserve">: </w:t>
      </w:r>
      <w:r w:rsidR="006E62DB">
        <w:rPr>
          <w:rFonts w:ascii="Times New Roman" w:hAnsi="Times New Roman" w:cs="Times New Roman"/>
          <w:sz w:val="24"/>
          <w:szCs w:val="24"/>
        </w:rPr>
        <w:t>Hosman</w:t>
      </w:r>
      <w:r w:rsidR="004F4F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D9DF8A" w14:textId="77777777" w:rsidR="004C2113" w:rsidRPr="00A83C4D" w:rsidRDefault="002C16AA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nding </w:t>
      </w:r>
      <w:r w:rsidR="004C2113" w:rsidRPr="00A83C4D">
        <w:rPr>
          <w:rFonts w:ascii="Times New Roman" w:hAnsi="Times New Roman" w:cs="Times New Roman"/>
          <w:sz w:val="24"/>
          <w:szCs w:val="24"/>
        </w:rPr>
        <w:t>Committee</w:t>
      </w:r>
      <w:r w:rsidR="008B4147">
        <w:rPr>
          <w:rFonts w:ascii="Times New Roman" w:hAnsi="Times New Roman" w:cs="Times New Roman"/>
          <w:sz w:val="24"/>
          <w:szCs w:val="24"/>
        </w:rPr>
        <w:t xml:space="preserve"> Reports:</w:t>
      </w:r>
      <w:r w:rsidR="004C2113" w:rsidRPr="00A83C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F2A1EE" w14:textId="77777777" w:rsidR="007A528C" w:rsidRDefault="00B2563C" w:rsidP="007A52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A528C">
        <w:rPr>
          <w:rFonts w:ascii="Times New Roman" w:hAnsi="Times New Roman" w:cs="Times New Roman"/>
          <w:b/>
          <w:bCs/>
          <w:sz w:val="24"/>
          <w:szCs w:val="24"/>
        </w:rPr>
        <w:t>Written Applications</w:t>
      </w:r>
      <w:r w:rsidR="00B97D56" w:rsidRPr="007A528C">
        <w:rPr>
          <w:rFonts w:ascii="Times New Roman" w:hAnsi="Times New Roman" w:cs="Times New Roman"/>
          <w:b/>
          <w:bCs/>
          <w:sz w:val="24"/>
          <w:szCs w:val="24"/>
        </w:rPr>
        <w:t xml:space="preserve"> &amp; SAE</w:t>
      </w:r>
      <w:r w:rsidRPr="007A528C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7A528C">
        <w:rPr>
          <w:rFonts w:ascii="Times New Roman" w:hAnsi="Times New Roman" w:cs="Times New Roman"/>
          <w:sz w:val="24"/>
          <w:szCs w:val="24"/>
        </w:rPr>
        <w:t xml:space="preserve"> Officer Book Rubrics</w:t>
      </w:r>
      <w:r w:rsidR="007431F4" w:rsidRPr="007A528C">
        <w:rPr>
          <w:rFonts w:ascii="Times New Roman" w:hAnsi="Times New Roman" w:cs="Times New Roman"/>
          <w:sz w:val="24"/>
          <w:szCs w:val="24"/>
        </w:rPr>
        <w:t xml:space="preserve"> – </w:t>
      </w:r>
      <w:r w:rsidRPr="007A528C">
        <w:rPr>
          <w:rFonts w:ascii="Times New Roman" w:hAnsi="Times New Roman" w:cs="Times New Roman"/>
          <w:sz w:val="24"/>
          <w:szCs w:val="24"/>
        </w:rPr>
        <w:t>POA</w:t>
      </w:r>
      <w:r w:rsidR="00E3145D" w:rsidRPr="007A528C">
        <w:rPr>
          <w:rFonts w:ascii="Times New Roman" w:hAnsi="Times New Roman" w:cs="Times New Roman"/>
          <w:sz w:val="24"/>
          <w:szCs w:val="24"/>
        </w:rPr>
        <w:t>:</w:t>
      </w:r>
      <w:r w:rsidR="007431F4" w:rsidRPr="007A528C">
        <w:rPr>
          <w:rFonts w:ascii="Times New Roman" w:hAnsi="Times New Roman" w:cs="Times New Roman"/>
          <w:sz w:val="24"/>
          <w:szCs w:val="24"/>
        </w:rPr>
        <w:t xml:space="preserve"> </w:t>
      </w:r>
      <w:r w:rsidR="00E3145D" w:rsidRPr="007A528C">
        <w:rPr>
          <w:rFonts w:ascii="Times New Roman" w:hAnsi="Times New Roman" w:cs="Times New Roman"/>
          <w:sz w:val="24"/>
          <w:szCs w:val="24"/>
        </w:rPr>
        <w:t>D</w:t>
      </w:r>
      <w:r w:rsidR="007431F4" w:rsidRPr="007A528C">
        <w:rPr>
          <w:rFonts w:ascii="Times New Roman" w:hAnsi="Times New Roman" w:cs="Times New Roman"/>
          <w:sz w:val="24"/>
          <w:szCs w:val="24"/>
        </w:rPr>
        <w:t xml:space="preserve">ifference between AET </w:t>
      </w:r>
      <w:r w:rsidR="00E3145D" w:rsidRPr="007A528C">
        <w:rPr>
          <w:rFonts w:ascii="Times New Roman" w:hAnsi="Times New Roman" w:cs="Times New Roman"/>
          <w:sz w:val="24"/>
          <w:szCs w:val="24"/>
        </w:rPr>
        <w:t>and</w:t>
      </w:r>
      <w:r w:rsidR="007431F4" w:rsidRPr="007A528C">
        <w:rPr>
          <w:rFonts w:ascii="Times New Roman" w:hAnsi="Times New Roman" w:cs="Times New Roman"/>
          <w:sz w:val="24"/>
          <w:szCs w:val="24"/>
        </w:rPr>
        <w:t xml:space="preserve"> non AET.</w:t>
      </w:r>
    </w:p>
    <w:p w14:paraId="03617D0A" w14:textId="5DEAD4CD" w:rsidR="00EC60BB" w:rsidRPr="007A528C" w:rsidRDefault="68ADA7A2" w:rsidP="007A52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A528C">
        <w:rPr>
          <w:rFonts w:ascii="Times New Roman" w:hAnsi="Times New Roman" w:cs="Times New Roman"/>
          <w:b/>
          <w:bCs/>
          <w:sz w:val="24"/>
          <w:szCs w:val="24"/>
        </w:rPr>
        <w:t>CDEs:</w:t>
      </w:r>
      <w:r w:rsidRPr="007A52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2D9E45" w14:textId="7FC99694" w:rsidR="009D47CC" w:rsidRPr="007A528C" w:rsidRDefault="00DA0DF9" w:rsidP="009D47CC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Parliamentary Procedure: Need to source a new </w:t>
      </w:r>
      <w:r w:rsidR="00BA40DA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state </w:t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>guide.</w:t>
      </w:r>
    </w:p>
    <w:p w14:paraId="001DA9F1" w14:textId="2168CC1A" w:rsidR="009D47CC" w:rsidRPr="007A528C" w:rsidRDefault="009D47CC" w:rsidP="009D47CC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State Convention Group B: Talent, Courtesy Corps, Agricultural Communications, Farm </w:t>
      </w:r>
      <w:r w:rsidR="00FE0ACB"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>&amp; Agrib</w:t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usiness Management, Agricultural </w:t>
      </w:r>
      <w:r w:rsidR="000C550F"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Technology &amp; </w:t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>Mechanic</w:t>
      </w:r>
      <w:r w:rsidR="000C550F"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>al Systems (Basic, Intermediate and Advanced),</w:t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Nursery</w:t>
      </w:r>
      <w:r w:rsidR="00FE0ACB"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&amp; </w:t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>Landscape, and Floriculture.</w:t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0C550F"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0C550F"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0C550F"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Effective </w:t>
      </w:r>
      <w:r w:rsidR="007A528C"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April 1, </w:t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>2021</w:t>
      </w:r>
    </w:p>
    <w:p w14:paraId="0D0D331C" w14:textId="5B4B49E6" w:rsidR="009D47CC" w:rsidRPr="007A528C" w:rsidRDefault="009D47CC" w:rsidP="009D47CC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>Land Judging</w:t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  <w:t>Effective 2021</w:t>
      </w:r>
      <w:r w:rsidR="007A528C"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>: Two months prior to event</w:t>
      </w:r>
    </w:p>
    <w:p w14:paraId="3C447676" w14:textId="4A7B2C1C" w:rsidR="009D47CC" w:rsidRPr="007A528C" w:rsidRDefault="009D47CC" w:rsidP="007A528C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>Range Judging</w:t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7A528C" w:rsidRPr="007A528C">
        <w:rPr>
          <w:rFonts w:ascii="Times New Roman" w:eastAsia="Arial" w:hAnsi="Times New Roman" w:cs="Times New Roman"/>
          <w:color w:val="000000"/>
          <w:sz w:val="24"/>
          <w:szCs w:val="24"/>
        </w:rPr>
        <w:t>Effective 2021: Two months prior to event</w:t>
      </w:r>
    </w:p>
    <w:p w14:paraId="1FDA117D" w14:textId="7400B8DE" w:rsidR="007A528C" w:rsidRDefault="00E06E7A" w:rsidP="007A52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A528C">
        <w:rPr>
          <w:rFonts w:ascii="Times New Roman" w:hAnsi="Times New Roman" w:cs="Times New Roman"/>
          <w:b/>
          <w:bCs/>
          <w:sz w:val="24"/>
          <w:szCs w:val="24"/>
        </w:rPr>
        <w:t>Finance</w:t>
      </w:r>
      <w:r w:rsidR="00AC585D" w:rsidRPr="007A528C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0326F" w:rsidRPr="007A528C">
        <w:rPr>
          <w:rFonts w:ascii="Times New Roman" w:hAnsi="Times New Roman" w:cs="Times New Roman"/>
          <w:sz w:val="24"/>
          <w:szCs w:val="24"/>
        </w:rPr>
        <w:t xml:space="preserve"> </w:t>
      </w:r>
      <w:r w:rsidR="00DE1F41">
        <w:rPr>
          <w:rFonts w:ascii="Times New Roman" w:hAnsi="Times New Roman" w:cs="Times New Roman"/>
          <w:sz w:val="24"/>
          <w:szCs w:val="24"/>
        </w:rPr>
        <w:t xml:space="preserve">Audit Review &amp; </w:t>
      </w:r>
      <w:r w:rsidR="00AC162C" w:rsidRPr="007A528C">
        <w:rPr>
          <w:rFonts w:ascii="Times New Roman" w:hAnsi="Times New Roman" w:cs="Times New Roman"/>
          <w:sz w:val="24"/>
          <w:szCs w:val="24"/>
        </w:rPr>
        <w:t>Edward Jones Investment Accounts</w:t>
      </w:r>
      <w:r w:rsidR="00DE1F41">
        <w:rPr>
          <w:rFonts w:ascii="Times New Roman" w:hAnsi="Times New Roman" w:cs="Times New Roman"/>
          <w:sz w:val="24"/>
          <w:szCs w:val="24"/>
        </w:rPr>
        <w:t>.</w:t>
      </w:r>
      <w:r w:rsidR="002C0F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3BC688" w14:textId="2DC84F47" w:rsidR="00AA31EF" w:rsidRPr="00F45504" w:rsidRDefault="000A7C0D" w:rsidP="00F455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A31EF">
        <w:rPr>
          <w:rFonts w:ascii="Times New Roman" w:hAnsi="Times New Roman" w:cs="Times New Roman"/>
          <w:b/>
          <w:bCs/>
          <w:sz w:val="24"/>
          <w:szCs w:val="24"/>
        </w:rPr>
        <w:t>Events/Activities</w:t>
      </w:r>
      <w:r w:rsidR="00DF7CB6" w:rsidRPr="00AA31E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AA31EF" w:rsidRPr="00AA31E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9727D8" w14:textId="78A60173" w:rsidR="006A4638" w:rsidRPr="00F45504" w:rsidRDefault="00C101C6" w:rsidP="00F455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A31EF">
        <w:rPr>
          <w:rFonts w:ascii="Times New Roman" w:hAnsi="Times New Roman" w:cs="Times New Roman"/>
          <w:b/>
          <w:bCs/>
          <w:sz w:val="24"/>
          <w:szCs w:val="24"/>
        </w:rPr>
        <w:t>Policy:</w:t>
      </w:r>
    </w:p>
    <w:p w14:paraId="19E61453" w14:textId="67B3277E" w:rsidR="002C0F27" w:rsidRPr="00CF1763" w:rsidRDefault="000440DE" w:rsidP="002C0F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 xml:space="preserve">Old </w:t>
      </w:r>
      <w:r w:rsidR="002E6025" w:rsidRPr="00CF1763">
        <w:rPr>
          <w:rFonts w:ascii="Times New Roman" w:hAnsi="Times New Roman" w:cs="Times New Roman"/>
          <w:sz w:val="24"/>
          <w:szCs w:val="24"/>
        </w:rPr>
        <w:t>Business</w:t>
      </w:r>
      <w:r w:rsidR="00013C58" w:rsidRPr="00CF1763">
        <w:rPr>
          <w:rFonts w:ascii="Times New Roman" w:hAnsi="Times New Roman" w:cs="Times New Roman"/>
          <w:sz w:val="24"/>
          <w:szCs w:val="24"/>
        </w:rPr>
        <w:t>:</w:t>
      </w:r>
    </w:p>
    <w:p w14:paraId="07AEF54D" w14:textId="02E4702C" w:rsidR="00921DBE" w:rsidRDefault="00921DBE" w:rsidP="0044513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1" w:name="_Hlk61418651"/>
      <w:r w:rsidRPr="00CF1763">
        <w:rPr>
          <w:rFonts w:ascii="Times New Roman" w:hAnsi="Times New Roman" w:cs="Times New Roman"/>
          <w:sz w:val="24"/>
          <w:szCs w:val="24"/>
        </w:rPr>
        <w:t>Virtual</w:t>
      </w:r>
      <w:r w:rsidR="00DF12EC" w:rsidRPr="00CF1763">
        <w:rPr>
          <w:rFonts w:ascii="Times New Roman" w:hAnsi="Times New Roman" w:cs="Times New Roman"/>
          <w:sz w:val="24"/>
          <w:szCs w:val="24"/>
        </w:rPr>
        <w:t xml:space="preserve"> and/or in person</w:t>
      </w:r>
      <w:r w:rsidRPr="00CF1763">
        <w:rPr>
          <w:rFonts w:ascii="Times New Roman" w:hAnsi="Times New Roman" w:cs="Times New Roman"/>
          <w:sz w:val="24"/>
          <w:szCs w:val="24"/>
        </w:rPr>
        <w:t xml:space="preserve"> CDE/LDE competitive state events</w:t>
      </w:r>
      <w:r w:rsidR="00DF12EC" w:rsidRPr="00CF1763">
        <w:rPr>
          <w:rFonts w:ascii="Times New Roman" w:hAnsi="Times New Roman" w:cs="Times New Roman"/>
          <w:sz w:val="24"/>
          <w:szCs w:val="24"/>
        </w:rPr>
        <w:t>: District Reports</w:t>
      </w:r>
    </w:p>
    <w:p w14:paraId="10AFFAA4" w14:textId="32D4AC33" w:rsidR="005573CE" w:rsidRPr="00CF1763" w:rsidRDefault="005573CE" w:rsidP="005573C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Judging Card: Electronic Versions of all Scan Sheets and no longer Offering the QBank System for Virtual CDEs</w:t>
      </w:r>
    </w:p>
    <w:p w14:paraId="0B43B438" w14:textId="61ACBA75" w:rsidR="00DF12EC" w:rsidRPr="00CF1763" w:rsidRDefault="00DF12EC" w:rsidP="0044513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State Winter CDEs Options: District Reports</w:t>
      </w:r>
    </w:p>
    <w:p w14:paraId="3A79FDEF" w14:textId="1926C06A" w:rsidR="00F40177" w:rsidRPr="00CF1763" w:rsidRDefault="00F40177" w:rsidP="0070230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Option 1: Qualifier based on data from previous events.</w:t>
      </w:r>
    </w:p>
    <w:p w14:paraId="7EB0523C" w14:textId="4DE66392" w:rsidR="00F40177" w:rsidRPr="00CF1763" w:rsidRDefault="00F40177" w:rsidP="00A4036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Option 2: Entire virtual event</w:t>
      </w:r>
    </w:p>
    <w:p w14:paraId="1A86BAF2" w14:textId="7B4178DD" w:rsidR="00F40177" w:rsidRPr="00CF1763" w:rsidRDefault="00F40177" w:rsidP="00A67A7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Option 3: Virtual Pre-qualifier</w:t>
      </w:r>
    </w:p>
    <w:p w14:paraId="19C6ABED" w14:textId="2CD70689" w:rsidR="00F40177" w:rsidRPr="00CF1763" w:rsidRDefault="00F40177" w:rsidP="005126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Option 4: District or Regional Qualifying Events</w:t>
      </w:r>
    </w:p>
    <w:p w14:paraId="50228CB0" w14:textId="39575D75" w:rsidR="00D01B9E" w:rsidRPr="00CF1763" w:rsidRDefault="00D01B9E" w:rsidP="0040146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Option 5: Hold events on different days</w:t>
      </w:r>
    </w:p>
    <w:p w14:paraId="67A91F5A" w14:textId="12348EA3" w:rsidR="00D01B9E" w:rsidRDefault="00D01B9E" w:rsidP="00B2021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Option 6: Move Winter CDE's to State Convention</w:t>
      </w:r>
    </w:p>
    <w:p w14:paraId="0550B3FF" w14:textId="0A985C81" w:rsidR="00F90E73" w:rsidRPr="00CF1763" w:rsidRDefault="00F90E73" w:rsidP="00B2021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Option: </w:t>
      </w:r>
    </w:p>
    <w:p w14:paraId="7538904D" w14:textId="5D0BB13F" w:rsidR="00D01B9E" w:rsidRPr="00CF1763" w:rsidRDefault="005918FC" w:rsidP="00B27A7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State Parli Pro</w:t>
      </w:r>
      <w:r w:rsidR="00F83843">
        <w:rPr>
          <w:rFonts w:ascii="Times New Roman" w:hAnsi="Times New Roman" w:cs="Times New Roman"/>
          <w:sz w:val="24"/>
          <w:szCs w:val="24"/>
        </w:rPr>
        <w:t xml:space="preserve"> Event</w:t>
      </w:r>
      <w:r w:rsidRPr="00CF1763">
        <w:rPr>
          <w:rFonts w:ascii="Times New Roman" w:hAnsi="Times New Roman" w:cs="Times New Roman"/>
          <w:sz w:val="24"/>
          <w:szCs w:val="24"/>
        </w:rPr>
        <w:t>:</w:t>
      </w:r>
      <w:r w:rsidR="00CF1763" w:rsidRPr="00CF1763">
        <w:rPr>
          <w:rFonts w:ascii="Times New Roman" w:hAnsi="Times New Roman" w:cs="Times New Roman"/>
          <w:sz w:val="24"/>
          <w:szCs w:val="24"/>
        </w:rPr>
        <w:t xml:space="preserve"> Status</w:t>
      </w:r>
      <w:r w:rsidR="00F83843">
        <w:rPr>
          <w:rFonts w:ascii="Times New Roman" w:hAnsi="Times New Roman" w:cs="Times New Roman"/>
          <w:sz w:val="24"/>
          <w:szCs w:val="24"/>
        </w:rPr>
        <w:t xml:space="preserve"> Update</w:t>
      </w:r>
    </w:p>
    <w:p w14:paraId="510ADAED" w14:textId="5FB6E6E2" w:rsidR="00D01B9E" w:rsidRPr="00CF1763" w:rsidRDefault="005918FC" w:rsidP="00B27A7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State Convention:</w:t>
      </w:r>
      <w:r w:rsidR="00073D26">
        <w:rPr>
          <w:rFonts w:ascii="Times New Roman" w:hAnsi="Times New Roman" w:cs="Times New Roman"/>
          <w:sz w:val="24"/>
          <w:szCs w:val="24"/>
        </w:rPr>
        <w:t xml:space="preserve"> NDSU has been contacted regarding campus policies.</w:t>
      </w:r>
      <w:r w:rsidR="00D01B9E" w:rsidRPr="00CF17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FD49A6" w14:textId="2FF2B5E4" w:rsidR="005918FC" w:rsidRPr="00CF1763" w:rsidRDefault="00D01B9E" w:rsidP="00D01B9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Extended Convention to accommodate all events; Delegate Only Convention</w:t>
      </w:r>
      <w:r w:rsidR="00321BBF">
        <w:rPr>
          <w:rFonts w:ascii="Times New Roman" w:hAnsi="Times New Roman" w:cs="Times New Roman"/>
          <w:sz w:val="24"/>
          <w:szCs w:val="24"/>
        </w:rPr>
        <w:t>;</w:t>
      </w:r>
      <w:r w:rsidRPr="00CF1763">
        <w:rPr>
          <w:rFonts w:ascii="Times New Roman" w:hAnsi="Times New Roman" w:cs="Times New Roman"/>
          <w:sz w:val="24"/>
          <w:szCs w:val="24"/>
        </w:rPr>
        <w:t xml:space="preserve"> Events are held outside of Convention and throughout the spring and summer</w:t>
      </w:r>
    </w:p>
    <w:p w14:paraId="65693D8F" w14:textId="7BD14432" w:rsidR="00163F51" w:rsidRPr="00163F51" w:rsidRDefault="00163F51" w:rsidP="00163F5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63F51">
        <w:rPr>
          <w:rFonts w:ascii="Times New Roman" w:hAnsi="Times New Roman" w:cs="Times New Roman"/>
          <w:sz w:val="24"/>
          <w:szCs w:val="24"/>
        </w:rPr>
        <w:t>ND Review Eligibility Requirements for National CDEs &amp; LDEs: Unfinished business from June 2020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63F51">
        <w:rPr>
          <w:rFonts w:ascii="Times New Roman" w:hAnsi="Times New Roman" w:cs="Times New Roman"/>
          <w:sz w:val="24"/>
          <w:szCs w:val="24"/>
        </w:rPr>
        <w:t xml:space="preserve">Review the National FFA </w:t>
      </w:r>
      <w:hyperlink r:id="rId8" w:history="1">
        <w:r w:rsidRPr="00163F51">
          <w:rPr>
            <w:rStyle w:val="Hyperlink"/>
            <w:rFonts w:ascii="Times New Roman" w:hAnsi="Times New Roman" w:cs="Times New Roman"/>
            <w:sz w:val="24"/>
            <w:szCs w:val="24"/>
          </w:rPr>
          <w:t>FAQ – Changes to CDEs LDEs 006.pdf</w:t>
        </w:r>
      </w:hyperlink>
      <w:r w:rsidRPr="00163F51">
        <w:rPr>
          <w:rFonts w:ascii="Times New Roman" w:hAnsi="Times New Roman" w:cs="Times New Roman"/>
          <w:sz w:val="24"/>
          <w:szCs w:val="24"/>
        </w:rPr>
        <w:t xml:space="preserve"> document.</w:t>
      </w:r>
    </w:p>
    <w:p w14:paraId="70FA0168" w14:textId="6E76FA32" w:rsidR="003E7AE1" w:rsidRPr="00CF1763" w:rsidRDefault="003E7AE1" w:rsidP="0044513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Other:</w:t>
      </w:r>
    </w:p>
    <w:bookmarkEnd w:id="1"/>
    <w:p w14:paraId="73E820B5" w14:textId="72D9E970" w:rsidR="00693525" w:rsidRPr="00CF1763" w:rsidRDefault="00D01B9E" w:rsidP="0069352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B3BA788" w14:textId="1D7F7B67" w:rsidR="000440DE" w:rsidRPr="00CF1763" w:rsidRDefault="000440DE" w:rsidP="006300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2" w:name="_Hlk61433647"/>
      <w:r w:rsidRPr="00CF1763">
        <w:rPr>
          <w:rFonts w:ascii="Times New Roman" w:hAnsi="Times New Roman" w:cs="Times New Roman"/>
          <w:sz w:val="24"/>
          <w:szCs w:val="24"/>
        </w:rPr>
        <w:t>New Business</w:t>
      </w:r>
      <w:r w:rsidR="00013C58" w:rsidRPr="00CF1763">
        <w:rPr>
          <w:rFonts w:ascii="Times New Roman" w:hAnsi="Times New Roman" w:cs="Times New Roman"/>
          <w:sz w:val="24"/>
          <w:szCs w:val="24"/>
        </w:rPr>
        <w:t>:</w:t>
      </w:r>
    </w:p>
    <w:p w14:paraId="5BCA42CA" w14:textId="1781EEF1" w:rsidR="00AA2B65" w:rsidRDefault="005918FC" w:rsidP="00AA2B6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Winter Leadership Review</w:t>
      </w:r>
      <w:r w:rsidR="00AA2B65" w:rsidRPr="00CF1763">
        <w:rPr>
          <w:rFonts w:ascii="Times New Roman" w:hAnsi="Times New Roman" w:cs="Times New Roman"/>
          <w:sz w:val="24"/>
          <w:szCs w:val="24"/>
        </w:rPr>
        <w:t>:</w:t>
      </w:r>
    </w:p>
    <w:p w14:paraId="6EB85257" w14:textId="004F57FE" w:rsidR="002B2316" w:rsidRPr="00CF1763" w:rsidRDefault="002B2316" w:rsidP="00AA2B6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nny’s Storage </w:t>
      </w:r>
      <w:r w:rsidR="00934D85">
        <w:rPr>
          <w:rFonts w:ascii="Times New Roman" w:hAnsi="Times New Roman" w:cs="Times New Roman"/>
          <w:sz w:val="24"/>
          <w:szCs w:val="24"/>
        </w:rPr>
        <w:t>Unit Cancelled</w:t>
      </w:r>
      <w:r>
        <w:rPr>
          <w:rFonts w:ascii="Times New Roman" w:hAnsi="Times New Roman" w:cs="Times New Roman"/>
          <w:sz w:val="24"/>
          <w:szCs w:val="24"/>
        </w:rPr>
        <w:t xml:space="preserve">: Moved the storage to the </w:t>
      </w:r>
      <w:r w:rsidR="000D5332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ew ND FFA Foundation Office.  All is in heated storage. </w:t>
      </w:r>
    </w:p>
    <w:p w14:paraId="36CCE23A" w14:textId="73C199A2" w:rsidR="003E7AE1" w:rsidRPr="00CF1763" w:rsidRDefault="003E7AE1" w:rsidP="00AA2B6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Other:</w:t>
      </w:r>
    </w:p>
    <w:bookmarkEnd w:id="2"/>
    <w:p w14:paraId="4054BBC5" w14:textId="5ED73FF0" w:rsidR="00E3145D" w:rsidRPr="00CF1763" w:rsidRDefault="00E3145D" w:rsidP="00411ED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8535498" w14:textId="7CAB94FB" w:rsidR="00013C58" w:rsidRPr="00CF1763" w:rsidRDefault="68ADA7A2" w:rsidP="007B7F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 xml:space="preserve">FFA Foundation Report: </w:t>
      </w:r>
      <w:r w:rsidR="00064834" w:rsidRPr="00CF1763">
        <w:rPr>
          <w:rFonts w:ascii="Times New Roman" w:hAnsi="Times New Roman" w:cs="Times New Roman"/>
          <w:sz w:val="24"/>
          <w:szCs w:val="24"/>
        </w:rPr>
        <w:t>Allen</w:t>
      </w:r>
    </w:p>
    <w:p w14:paraId="1BF3D2A9" w14:textId="77777777" w:rsidR="00084C90" w:rsidRPr="00CF1763" w:rsidRDefault="00084C90" w:rsidP="00084C9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E12B93" w14:textId="77777777" w:rsidR="00EE6699" w:rsidRPr="00CF1763" w:rsidRDefault="68ADA7A2" w:rsidP="00EE669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 xml:space="preserve">Next Meeting Date &amp; Location: </w:t>
      </w:r>
    </w:p>
    <w:p w14:paraId="5D6A384A" w14:textId="7ABB3433" w:rsidR="006C58D0" w:rsidRPr="00CF1763" w:rsidRDefault="00073D26" w:rsidP="00BD6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3" w:name="_Hlk61433714"/>
      <w:r>
        <w:rPr>
          <w:rFonts w:ascii="Times New Roman" w:hAnsi="Times New Roman" w:cs="Times New Roman"/>
          <w:sz w:val="24"/>
          <w:szCs w:val="24"/>
        </w:rPr>
        <w:t>February</w:t>
      </w:r>
      <w:r w:rsidR="0020547A">
        <w:rPr>
          <w:rFonts w:ascii="Times New Roman" w:hAnsi="Times New Roman" w:cs="Times New Roman"/>
          <w:sz w:val="24"/>
          <w:szCs w:val="24"/>
        </w:rPr>
        <w:t xml:space="preserve">  </w:t>
      </w:r>
      <w:r w:rsidR="00CB3B49">
        <w:rPr>
          <w:rFonts w:ascii="Times New Roman" w:hAnsi="Times New Roman" w:cs="Times New Roman"/>
          <w:sz w:val="24"/>
          <w:szCs w:val="24"/>
        </w:rPr>
        <w:t xml:space="preserve">   </w:t>
      </w:r>
      <w:r w:rsidR="0020547A">
        <w:rPr>
          <w:rFonts w:ascii="Times New Roman" w:hAnsi="Times New Roman" w:cs="Times New Roman"/>
          <w:sz w:val="24"/>
          <w:szCs w:val="24"/>
        </w:rPr>
        <w:t xml:space="preserve">2021     </w:t>
      </w:r>
      <w:r w:rsidR="00084C90" w:rsidRPr="00CF1763">
        <w:rPr>
          <w:rFonts w:ascii="Times New Roman" w:hAnsi="Times New Roman" w:cs="Times New Roman"/>
          <w:sz w:val="24"/>
          <w:szCs w:val="24"/>
        </w:rPr>
        <w:t>March</w:t>
      </w:r>
      <w:r w:rsidR="00950999" w:rsidRPr="00CF1763">
        <w:rPr>
          <w:rFonts w:ascii="Times New Roman" w:hAnsi="Times New Roman" w:cs="Times New Roman"/>
          <w:sz w:val="24"/>
          <w:szCs w:val="24"/>
        </w:rPr>
        <w:t xml:space="preserve">      </w:t>
      </w:r>
      <w:r w:rsidR="00084C90" w:rsidRPr="00CF1763">
        <w:rPr>
          <w:rFonts w:ascii="Times New Roman" w:hAnsi="Times New Roman" w:cs="Times New Roman"/>
          <w:sz w:val="24"/>
          <w:szCs w:val="24"/>
        </w:rPr>
        <w:t xml:space="preserve"> </w:t>
      </w:r>
      <w:r w:rsidR="00950999" w:rsidRPr="00CF1763">
        <w:rPr>
          <w:rFonts w:ascii="Times New Roman" w:hAnsi="Times New Roman" w:cs="Times New Roman"/>
          <w:sz w:val="24"/>
          <w:szCs w:val="24"/>
        </w:rPr>
        <w:t>202</w:t>
      </w:r>
      <w:r w:rsidR="00084C90" w:rsidRPr="00CF1763">
        <w:rPr>
          <w:rFonts w:ascii="Times New Roman" w:hAnsi="Times New Roman" w:cs="Times New Roman"/>
          <w:sz w:val="24"/>
          <w:szCs w:val="24"/>
        </w:rPr>
        <w:t xml:space="preserve">1 </w:t>
      </w:r>
    </w:p>
    <w:p w14:paraId="24930DAC" w14:textId="77777777" w:rsidR="00084C90" w:rsidRPr="00CF1763" w:rsidRDefault="00084C90" w:rsidP="00084C9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bookmarkStart w:id="4" w:name="_GoBack"/>
      <w:bookmarkEnd w:id="3"/>
      <w:bookmarkEnd w:id="4"/>
    </w:p>
    <w:p w14:paraId="78D2EE88" w14:textId="77777777" w:rsidR="00306B14" w:rsidRPr="00CF1763" w:rsidRDefault="00306B14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Announcements</w:t>
      </w:r>
      <w:r w:rsidR="00013C58" w:rsidRPr="00CF1763">
        <w:rPr>
          <w:rFonts w:ascii="Times New Roman" w:hAnsi="Times New Roman" w:cs="Times New Roman"/>
          <w:sz w:val="24"/>
          <w:szCs w:val="24"/>
        </w:rPr>
        <w:t>:</w:t>
      </w:r>
    </w:p>
    <w:p w14:paraId="4F15CA0C" w14:textId="77777777" w:rsidR="00B066EF" w:rsidRPr="00CF1763" w:rsidRDefault="00B066EF" w:rsidP="00B066E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1F504E8" w14:textId="77777777" w:rsidR="003F2B75" w:rsidRPr="00CF1763" w:rsidRDefault="003F2B75" w:rsidP="002E60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F1763">
        <w:rPr>
          <w:rFonts w:ascii="Times New Roman" w:hAnsi="Times New Roman" w:cs="Times New Roman"/>
          <w:sz w:val="24"/>
          <w:szCs w:val="24"/>
        </w:rPr>
        <w:t>Adjourn</w:t>
      </w:r>
      <w:r w:rsidR="00013C58" w:rsidRPr="00CF1763">
        <w:rPr>
          <w:rFonts w:ascii="Times New Roman" w:hAnsi="Times New Roman" w:cs="Times New Roman"/>
          <w:sz w:val="24"/>
          <w:szCs w:val="24"/>
        </w:rPr>
        <w:t>:</w:t>
      </w:r>
    </w:p>
    <w:sectPr w:rsidR="003F2B75" w:rsidRPr="00CF1763" w:rsidSect="007C0D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32" w:right="43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99CA18" w14:textId="77777777" w:rsidR="00205484" w:rsidRDefault="00205484" w:rsidP="00B81AB2">
      <w:pPr>
        <w:spacing w:after="0" w:line="240" w:lineRule="auto"/>
      </w:pPr>
      <w:r>
        <w:separator/>
      </w:r>
    </w:p>
  </w:endnote>
  <w:endnote w:type="continuationSeparator" w:id="0">
    <w:p w14:paraId="584D059E" w14:textId="77777777" w:rsidR="00205484" w:rsidRDefault="00205484" w:rsidP="00B8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4B987" w14:textId="77777777" w:rsidR="00027F38" w:rsidRDefault="00027F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4670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6E043A" w14:textId="77777777" w:rsidR="00644C9C" w:rsidRDefault="00644C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A4D015" w14:textId="77777777" w:rsidR="00644C9C" w:rsidRDefault="00644C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8A5C5F" w14:textId="77777777" w:rsidR="00027F38" w:rsidRDefault="00027F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9E3E3" w14:textId="77777777" w:rsidR="00205484" w:rsidRDefault="00205484" w:rsidP="00B81AB2">
      <w:pPr>
        <w:spacing w:after="0" w:line="240" w:lineRule="auto"/>
      </w:pPr>
      <w:r>
        <w:separator/>
      </w:r>
    </w:p>
  </w:footnote>
  <w:footnote w:type="continuationSeparator" w:id="0">
    <w:p w14:paraId="334973C0" w14:textId="77777777" w:rsidR="00205484" w:rsidRDefault="00205484" w:rsidP="00B81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0CE59C" w14:textId="1A26D5D0" w:rsidR="00027F38" w:rsidRDefault="00027F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C0BD9" w14:textId="5EE55D1C" w:rsidR="00027F38" w:rsidRDefault="00027F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13126" w14:textId="6D741A6E" w:rsidR="00027F38" w:rsidRDefault="00027F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8562D"/>
    <w:multiLevelType w:val="hybridMultilevel"/>
    <w:tmpl w:val="8048DA38"/>
    <w:lvl w:ilvl="0" w:tplc="AD1E058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2C6A440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F9A577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A1E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45016F68"/>
    <w:multiLevelType w:val="hybridMultilevel"/>
    <w:tmpl w:val="74B6F9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C064D"/>
    <w:multiLevelType w:val="hybridMultilevel"/>
    <w:tmpl w:val="96DAB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3312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zc0sjCxMDezNDJU0lEKTi0uzszPAykwNKkFAAHmhAAtAAAA"/>
  </w:docVars>
  <w:rsids>
    <w:rsidRoot w:val="00195834"/>
    <w:rsid w:val="000135DA"/>
    <w:rsid w:val="00013C58"/>
    <w:rsid w:val="00021083"/>
    <w:rsid w:val="00021777"/>
    <w:rsid w:val="00024398"/>
    <w:rsid w:val="000258F2"/>
    <w:rsid w:val="000264F5"/>
    <w:rsid w:val="00027F38"/>
    <w:rsid w:val="000321FD"/>
    <w:rsid w:val="00032830"/>
    <w:rsid w:val="00043851"/>
    <w:rsid w:val="000440DE"/>
    <w:rsid w:val="0004478C"/>
    <w:rsid w:val="0005560B"/>
    <w:rsid w:val="00055EC8"/>
    <w:rsid w:val="00056D3D"/>
    <w:rsid w:val="00064834"/>
    <w:rsid w:val="00065BA9"/>
    <w:rsid w:val="00071CA0"/>
    <w:rsid w:val="00073D26"/>
    <w:rsid w:val="000776D0"/>
    <w:rsid w:val="00081C52"/>
    <w:rsid w:val="00082F25"/>
    <w:rsid w:val="00084C90"/>
    <w:rsid w:val="000866B3"/>
    <w:rsid w:val="00090042"/>
    <w:rsid w:val="00091B55"/>
    <w:rsid w:val="00092640"/>
    <w:rsid w:val="00094117"/>
    <w:rsid w:val="0009776A"/>
    <w:rsid w:val="000A4BFC"/>
    <w:rsid w:val="000A7C0D"/>
    <w:rsid w:val="000B13CD"/>
    <w:rsid w:val="000C0625"/>
    <w:rsid w:val="000C550F"/>
    <w:rsid w:val="000C61CF"/>
    <w:rsid w:val="000D3470"/>
    <w:rsid w:val="000D5332"/>
    <w:rsid w:val="000E2058"/>
    <w:rsid w:val="000E7FB7"/>
    <w:rsid w:val="000F0E45"/>
    <w:rsid w:val="000F1942"/>
    <w:rsid w:val="000F4E02"/>
    <w:rsid w:val="000F71A2"/>
    <w:rsid w:val="00103886"/>
    <w:rsid w:val="00104A33"/>
    <w:rsid w:val="001059CE"/>
    <w:rsid w:val="0010650E"/>
    <w:rsid w:val="00113972"/>
    <w:rsid w:val="00122063"/>
    <w:rsid w:val="00126502"/>
    <w:rsid w:val="00133996"/>
    <w:rsid w:val="00141DD5"/>
    <w:rsid w:val="00144370"/>
    <w:rsid w:val="0014515B"/>
    <w:rsid w:val="00151FAE"/>
    <w:rsid w:val="001549A6"/>
    <w:rsid w:val="0015501B"/>
    <w:rsid w:val="00156E9F"/>
    <w:rsid w:val="00160E3A"/>
    <w:rsid w:val="001628B3"/>
    <w:rsid w:val="00163F51"/>
    <w:rsid w:val="00166F08"/>
    <w:rsid w:val="00172D8A"/>
    <w:rsid w:val="00173C47"/>
    <w:rsid w:val="001751CF"/>
    <w:rsid w:val="0018790F"/>
    <w:rsid w:val="00194A76"/>
    <w:rsid w:val="00195834"/>
    <w:rsid w:val="001959D1"/>
    <w:rsid w:val="001A09CE"/>
    <w:rsid w:val="001A50C2"/>
    <w:rsid w:val="001A7C12"/>
    <w:rsid w:val="001C2742"/>
    <w:rsid w:val="001C2BD7"/>
    <w:rsid w:val="001C2E23"/>
    <w:rsid w:val="001C4BBD"/>
    <w:rsid w:val="001C5AB3"/>
    <w:rsid w:val="001D4814"/>
    <w:rsid w:val="001E3658"/>
    <w:rsid w:val="001E41F0"/>
    <w:rsid w:val="001F35EC"/>
    <w:rsid w:val="00200A3D"/>
    <w:rsid w:val="00204644"/>
    <w:rsid w:val="0020547A"/>
    <w:rsid w:val="00205484"/>
    <w:rsid w:val="00206350"/>
    <w:rsid w:val="00210BD4"/>
    <w:rsid w:val="00212661"/>
    <w:rsid w:val="00212E65"/>
    <w:rsid w:val="00213BB7"/>
    <w:rsid w:val="00215233"/>
    <w:rsid w:val="00215C18"/>
    <w:rsid w:val="00222CF7"/>
    <w:rsid w:val="00223502"/>
    <w:rsid w:val="00224BB1"/>
    <w:rsid w:val="00232961"/>
    <w:rsid w:val="0023388B"/>
    <w:rsid w:val="00235701"/>
    <w:rsid w:val="0024349E"/>
    <w:rsid w:val="00244AD2"/>
    <w:rsid w:val="00251007"/>
    <w:rsid w:val="00251D75"/>
    <w:rsid w:val="0025438A"/>
    <w:rsid w:val="0025740C"/>
    <w:rsid w:val="00266C69"/>
    <w:rsid w:val="00267C0E"/>
    <w:rsid w:val="00271F60"/>
    <w:rsid w:val="00271FF5"/>
    <w:rsid w:val="00276811"/>
    <w:rsid w:val="0028523B"/>
    <w:rsid w:val="0029050E"/>
    <w:rsid w:val="00294716"/>
    <w:rsid w:val="00297195"/>
    <w:rsid w:val="002A18AC"/>
    <w:rsid w:val="002A212C"/>
    <w:rsid w:val="002A6339"/>
    <w:rsid w:val="002A7F9A"/>
    <w:rsid w:val="002B10F2"/>
    <w:rsid w:val="002B2316"/>
    <w:rsid w:val="002B660E"/>
    <w:rsid w:val="002C0F27"/>
    <w:rsid w:val="002C16AA"/>
    <w:rsid w:val="002C6501"/>
    <w:rsid w:val="002D018E"/>
    <w:rsid w:val="002D1373"/>
    <w:rsid w:val="002E1BE1"/>
    <w:rsid w:val="002E6025"/>
    <w:rsid w:val="002E6E09"/>
    <w:rsid w:val="002F233A"/>
    <w:rsid w:val="003013C8"/>
    <w:rsid w:val="00302E90"/>
    <w:rsid w:val="0030326F"/>
    <w:rsid w:val="00303F8D"/>
    <w:rsid w:val="00305184"/>
    <w:rsid w:val="0030566A"/>
    <w:rsid w:val="00305AB7"/>
    <w:rsid w:val="00306B14"/>
    <w:rsid w:val="00310C60"/>
    <w:rsid w:val="003144A7"/>
    <w:rsid w:val="00321BBF"/>
    <w:rsid w:val="0032259D"/>
    <w:rsid w:val="003256FF"/>
    <w:rsid w:val="00330476"/>
    <w:rsid w:val="00331B6C"/>
    <w:rsid w:val="003321F9"/>
    <w:rsid w:val="00332762"/>
    <w:rsid w:val="00332BDD"/>
    <w:rsid w:val="003430D9"/>
    <w:rsid w:val="00344FAA"/>
    <w:rsid w:val="003452A2"/>
    <w:rsid w:val="00345987"/>
    <w:rsid w:val="00346CE9"/>
    <w:rsid w:val="00347658"/>
    <w:rsid w:val="003518F8"/>
    <w:rsid w:val="00352CD9"/>
    <w:rsid w:val="00353DFC"/>
    <w:rsid w:val="00360A58"/>
    <w:rsid w:val="00361D5D"/>
    <w:rsid w:val="00361EE2"/>
    <w:rsid w:val="00370ECA"/>
    <w:rsid w:val="00372AD9"/>
    <w:rsid w:val="003739B1"/>
    <w:rsid w:val="00374983"/>
    <w:rsid w:val="00382D66"/>
    <w:rsid w:val="0038430D"/>
    <w:rsid w:val="003862B8"/>
    <w:rsid w:val="00387711"/>
    <w:rsid w:val="00390695"/>
    <w:rsid w:val="00397F86"/>
    <w:rsid w:val="003B2D0D"/>
    <w:rsid w:val="003B3D53"/>
    <w:rsid w:val="003B4126"/>
    <w:rsid w:val="003C5A4C"/>
    <w:rsid w:val="003E139A"/>
    <w:rsid w:val="003E1E6A"/>
    <w:rsid w:val="003E25AA"/>
    <w:rsid w:val="003E7AE1"/>
    <w:rsid w:val="003F1332"/>
    <w:rsid w:val="003F2B75"/>
    <w:rsid w:val="003F4319"/>
    <w:rsid w:val="003F48AE"/>
    <w:rsid w:val="00405C39"/>
    <w:rsid w:val="00406229"/>
    <w:rsid w:val="00407BA1"/>
    <w:rsid w:val="004105AD"/>
    <w:rsid w:val="00411EDF"/>
    <w:rsid w:val="0041616D"/>
    <w:rsid w:val="0041725E"/>
    <w:rsid w:val="00421878"/>
    <w:rsid w:val="00422DB3"/>
    <w:rsid w:val="00424831"/>
    <w:rsid w:val="00427504"/>
    <w:rsid w:val="00442C7A"/>
    <w:rsid w:val="00444BF1"/>
    <w:rsid w:val="00445135"/>
    <w:rsid w:val="00450540"/>
    <w:rsid w:val="004525D9"/>
    <w:rsid w:val="00456808"/>
    <w:rsid w:val="00456D2F"/>
    <w:rsid w:val="00457E58"/>
    <w:rsid w:val="00464054"/>
    <w:rsid w:val="00472E40"/>
    <w:rsid w:val="0047368E"/>
    <w:rsid w:val="00473CB0"/>
    <w:rsid w:val="0048432F"/>
    <w:rsid w:val="00495EB2"/>
    <w:rsid w:val="0049604E"/>
    <w:rsid w:val="004A1F4F"/>
    <w:rsid w:val="004A4B2A"/>
    <w:rsid w:val="004A52D9"/>
    <w:rsid w:val="004B1532"/>
    <w:rsid w:val="004B23F1"/>
    <w:rsid w:val="004B4AD1"/>
    <w:rsid w:val="004C01AA"/>
    <w:rsid w:val="004C2113"/>
    <w:rsid w:val="004C3C51"/>
    <w:rsid w:val="004C472F"/>
    <w:rsid w:val="004C6128"/>
    <w:rsid w:val="004E4C4E"/>
    <w:rsid w:val="004E7E2C"/>
    <w:rsid w:val="004F4F5A"/>
    <w:rsid w:val="004F6B59"/>
    <w:rsid w:val="00501CBF"/>
    <w:rsid w:val="005068AA"/>
    <w:rsid w:val="00510AAC"/>
    <w:rsid w:val="00513317"/>
    <w:rsid w:val="00513FBD"/>
    <w:rsid w:val="005354FD"/>
    <w:rsid w:val="00535F28"/>
    <w:rsid w:val="00537C21"/>
    <w:rsid w:val="00542EF0"/>
    <w:rsid w:val="0055097B"/>
    <w:rsid w:val="005551A0"/>
    <w:rsid w:val="00555EC2"/>
    <w:rsid w:val="005560A6"/>
    <w:rsid w:val="005573CE"/>
    <w:rsid w:val="00566C25"/>
    <w:rsid w:val="00567066"/>
    <w:rsid w:val="00577983"/>
    <w:rsid w:val="0058234F"/>
    <w:rsid w:val="005876BA"/>
    <w:rsid w:val="005918FC"/>
    <w:rsid w:val="005A0B22"/>
    <w:rsid w:val="005A0F68"/>
    <w:rsid w:val="005A2BE5"/>
    <w:rsid w:val="005A4267"/>
    <w:rsid w:val="005A7BFD"/>
    <w:rsid w:val="005B3A6C"/>
    <w:rsid w:val="005C4401"/>
    <w:rsid w:val="005C72FD"/>
    <w:rsid w:val="005D5F36"/>
    <w:rsid w:val="005D69F4"/>
    <w:rsid w:val="005E1798"/>
    <w:rsid w:val="005E37D4"/>
    <w:rsid w:val="005F0C60"/>
    <w:rsid w:val="005F43B1"/>
    <w:rsid w:val="0060096B"/>
    <w:rsid w:val="00601A57"/>
    <w:rsid w:val="00616EF3"/>
    <w:rsid w:val="00620758"/>
    <w:rsid w:val="00620EFD"/>
    <w:rsid w:val="006258B9"/>
    <w:rsid w:val="0062705E"/>
    <w:rsid w:val="006300E4"/>
    <w:rsid w:val="0063223A"/>
    <w:rsid w:val="00632C04"/>
    <w:rsid w:val="006346CA"/>
    <w:rsid w:val="00635C2A"/>
    <w:rsid w:val="006378C1"/>
    <w:rsid w:val="006445DE"/>
    <w:rsid w:val="00644C9C"/>
    <w:rsid w:val="00646B35"/>
    <w:rsid w:val="00647DA1"/>
    <w:rsid w:val="00650547"/>
    <w:rsid w:val="00650F38"/>
    <w:rsid w:val="00652851"/>
    <w:rsid w:val="00655EE4"/>
    <w:rsid w:val="00655F65"/>
    <w:rsid w:val="0065603F"/>
    <w:rsid w:val="00656E01"/>
    <w:rsid w:val="00656EBF"/>
    <w:rsid w:val="0065738A"/>
    <w:rsid w:val="006664BC"/>
    <w:rsid w:val="00682ED0"/>
    <w:rsid w:val="0068353E"/>
    <w:rsid w:val="00691955"/>
    <w:rsid w:val="00693525"/>
    <w:rsid w:val="00695432"/>
    <w:rsid w:val="0069561D"/>
    <w:rsid w:val="006A2A12"/>
    <w:rsid w:val="006A3ABF"/>
    <w:rsid w:val="006A4638"/>
    <w:rsid w:val="006A7E02"/>
    <w:rsid w:val="006B52C8"/>
    <w:rsid w:val="006C2108"/>
    <w:rsid w:val="006C58D0"/>
    <w:rsid w:val="006D046E"/>
    <w:rsid w:val="006D5FBB"/>
    <w:rsid w:val="006E2B33"/>
    <w:rsid w:val="006E51D9"/>
    <w:rsid w:val="006E62DB"/>
    <w:rsid w:val="006E6917"/>
    <w:rsid w:val="006F01DA"/>
    <w:rsid w:val="006F5A44"/>
    <w:rsid w:val="00703578"/>
    <w:rsid w:val="00704D98"/>
    <w:rsid w:val="007106B0"/>
    <w:rsid w:val="00713061"/>
    <w:rsid w:val="00720286"/>
    <w:rsid w:val="00721921"/>
    <w:rsid w:val="00725811"/>
    <w:rsid w:val="0072610C"/>
    <w:rsid w:val="007319E7"/>
    <w:rsid w:val="00734A44"/>
    <w:rsid w:val="00740C14"/>
    <w:rsid w:val="00740E31"/>
    <w:rsid w:val="0074132E"/>
    <w:rsid w:val="0074312C"/>
    <w:rsid w:val="007431F4"/>
    <w:rsid w:val="007461E4"/>
    <w:rsid w:val="00746A32"/>
    <w:rsid w:val="00761700"/>
    <w:rsid w:val="00762B51"/>
    <w:rsid w:val="007659B7"/>
    <w:rsid w:val="00776170"/>
    <w:rsid w:val="0077643E"/>
    <w:rsid w:val="00777B30"/>
    <w:rsid w:val="0078667D"/>
    <w:rsid w:val="007900BB"/>
    <w:rsid w:val="0079337C"/>
    <w:rsid w:val="00797BAC"/>
    <w:rsid w:val="007A0B22"/>
    <w:rsid w:val="007A1E7F"/>
    <w:rsid w:val="007A528C"/>
    <w:rsid w:val="007B1D87"/>
    <w:rsid w:val="007B227F"/>
    <w:rsid w:val="007B2B37"/>
    <w:rsid w:val="007B6770"/>
    <w:rsid w:val="007B77FF"/>
    <w:rsid w:val="007C0511"/>
    <w:rsid w:val="007C0D90"/>
    <w:rsid w:val="007C1E11"/>
    <w:rsid w:val="007C2D3E"/>
    <w:rsid w:val="007C3D91"/>
    <w:rsid w:val="007C486B"/>
    <w:rsid w:val="007D0BFF"/>
    <w:rsid w:val="007D23F5"/>
    <w:rsid w:val="007D78CB"/>
    <w:rsid w:val="007E73DC"/>
    <w:rsid w:val="007E74D8"/>
    <w:rsid w:val="007F16CD"/>
    <w:rsid w:val="00802B97"/>
    <w:rsid w:val="00805AC2"/>
    <w:rsid w:val="00806BF4"/>
    <w:rsid w:val="00813C6F"/>
    <w:rsid w:val="0081538D"/>
    <w:rsid w:val="00820D4D"/>
    <w:rsid w:val="00825161"/>
    <w:rsid w:val="00827967"/>
    <w:rsid w:val="0083047E"/>
    <w:rsid w:val="008328E0"/>
    <w:rsid w:val="00833B70"/>
    <w:rsid w:val="00836A8C"/>
    <w:rsid w:val="008372A0"/>
    <w:rsid w:val="00841698"/>
    <w:rsid w:val="00854179"/>
    <w:rsid w:val="008604A8"/>
    <w:rsid w:val="0086230F"/>
    <w:rsid w:val="00863DCB"/>
    <w:rsid w:val="0086540F"/>
    <w:rsid w:val="008707E6"/>
    <w:rsid w:val="00872061"/>
    <w:rsid w:val="008830AA"/>
    <w:rsid w:val="00884CB2"/>
    <w:rsid w:val="008862D0"/>
    <w:rsid w:val="00891148"/>
    <w:rsid w:val="008930DC"/>
    <w:rsid w:val="00893895"/>
    <w:rsid w:val="008A375C"/>
    <w:rsid w:val="008A6033"/>
    <w:rsid w:val="008B4147"/>
    <w:rsid w:val="008B6AF4"/>
    <w:rsid w:val="008C0028"/>
    <w:rsid w:val="008C2731"/>
    <w:rsid w:val="008C2A01"/>
    <w:rsid w:val="008C5A80"/>
    <w:rsid w:val="008D6568"/>
    <w:rsid w:val="008D71AF"/>
    <w:rsid w:val="008D786E"/>
    <w:rsid w:val="008E3EFB"/>
    <w:rsid w:val="008E6DFA"/>
    <w:rsid w:val="008F1F37"/>
    <w:rsid w:val="008F334F"/>
    <w:rsid w:val="008F7496"/>
    <w:rsid w:val="00904379"/>
    <w:rsid w:val="009047D1"/>
    <w:rsid w:val="009118E4"/>
    <w:rsid w:val="00911DEC"/>
    <w:rsid w:val="009126BE"/>
    <w:rsid w:val="00913F02"/>
    <w:rsid w:val="00914E59"/>
    <w:rsid w:val="00921DBE"/>
    <w:rsid w:val="00927FAB"/>
    <w:rsid w:val="009305B2"/>
    <w:rsid w:val="00932369"/>
    <w:rsid w:val="00933BE8"/>
    <w:rsid w:val="00934D85"/>
    <w:rsid w:val="00944513"/>
    <w:rsid w:val="00950059"/>
    <w:rsid w:val="009507A2"/>
    <w:rsid w:val="00950999"/>
    <w:rsid w:val="00955F6C"/>
    <w:rsid w:val="00960092"/>
    <w:rsid w:val="0096436D"/>
    <w:rsid w:val="00967CD5"/>
    <w:rsid w:val="00970216"/>
    <w:rsid w:val="009755CA"/>
    <w:rsid w:val="00975BAB"/>
    <w:rsid w:val="009878CB"/>
    <w:rsid w:val="009963E3"/>
    <w:rsid w:val="009A3C95"/>
    <w:rsid w:val="009B1FBE"/>
    <w:rsid w:val="009B500A"/>
    <w:rsid w:val="009C11BF"/>
    <w:rsid w:val="009C70BC"/>
    <w:rsid w:val="009D47CC"/>
    <w:rsid w:val="009E4012"/>
    <w:rsid w:val="009E5F88"/>
    <w:rsid w:val="009E70D4"/>
    <w:rsid w:val="009E7834"/>
    <w:rsid w:val="009F635A"/>
    <w:rsid w:val="009F676F"/>
    <w:rsid w:val="00A02293"/>
    <w:rsid w:val="00A1149A"/>
    <w:rsid w:val="00A21F2C"/>
    <w:rsid w:val="00A23984"/>
    <w:rsid w:val="00A27DB8"/>
    <w:rsid w:val="00A311D5"/>
    <w:rsid w:val="00A3122C"/>
    <w:rsid w:val="00A31E6F"/>
    <w:rsid w:val="00A375D1"/>
    <w:rsid w:val="00A408F2"/>
    <w:rsid w:val="00A4303C"/>
    <w:rsid w:val="00A43D9A"/>
    <w:rsid w:val="00A46EB9"/>
    <w:rsid w:val="00A47D19"/>
    <w:rsid w:val="00A65E76"/>
    <w:rsid w:val="00A80EF4"/>
    <w:rsid w:val="00A823EC"/>
    <w:rsid w:val="00A83C4D"/>
    <w:rsid w:val="00A84CEA"/>
    <w:rsid w:val="00A87706"/>
    <w:rsid w:val="00A91D36"/>
    <w:rsid w:val="00A92882"/>
    <w:rsid w:val="00A957D8"/>
    <w:rsid w:val="00AA2B65"/>
    <w:rsid w:val="00AA2DEB"/>
    <w:rsid w:val="00AA31EF"/>
    <w:rsid w:val="00AB0E94"/>
    <w:rsid w:val="00AC162C"/>
    <w:rsid w:val="00AC585D"/>
    <w:rsid w:val="00AC621D"/>
    <w:rsid w:val="00AC790A"/>
    <w:rsid w:val="00AC7E0A"/>
    <w:rsid w:val="00AD1443"/>
    <w:rsid w:val="00AD51E0"/>
    <w:rsid w:val="00AD5715"/>
    <w:rsid w:val="00AD6241"/>
    <w:rsid w:val="00AF0538"/>
    <w:rsid w:val="00AF2AFF"/>
    <w:rsid w:val="00AF67B1"/>
    <w:rsid w:val="00B03FA6"/>
    <w:rsid w:val="00B058F7"/>
    <w:rsid w:val="00B066EF"/>
    <w:rsid w:val="00B14FDC"/>
    <w:rsid w:val="00B15933"/>
    <w:rsid w:val="00B21717"/>
    <w:rsid w:val="00B2563C"/>
    <w:rsid w:val="00B25DAC"/>
    <w:rsid w:val="00B3125E"/>
    <w:rsid w:val="00B372C7"/>
    <w:rsid w:val="00B37751"/>
    <w:rsid w:val="00B412F1"/>
    <w:rsid w:val="00B42B19"/>
    <w:rsid w:val="00B510F7"/>
    <w:rsid w:val="00B54910"/>
    <w:rsid w:val="00B5701F"/>
    <w:rsid w:val="00B65E99"/>
    <w:rsid w:val="00B7163C"/>
    <w:rsid w:val="00B72488"/>
    <w:rsid w:val="00B7318B"/>
    <w:rsid w:val="00B74077"/>
    <w:rsid w:val="00B809F5"/>
    <w:rsid w:val="00B81AB2"/>
    <w:rsid w:val="00B81EEF"/>
    <w:rsid w:val="00B879CE"/>
    <w:rsid w:val="00B912CB"/>
    <w:rsid w:val="00B9167E"/>
    <w:rsid w:val="00B97D56"/>
    <w:rsid w:val="00BA40DA"/>
    <w:rsid w:val="00BA61A9"/>
    <w:rsid w:val="00BB2DCE"/>
    <w:rsid w:val="00BB40B4"/>
    <w:rsid w:val="00BC2DA6"/>
    <w:rsid w:val="00BC3785"/>
    <w:rsid w:val="00BD13B0"/>
    <w:rsid w:val="00BD4B69"/>
    <w:rsid w:val="00BD6EE6"/>
    <w:rsid w:val="00BD783C"/>
    <w:rsid w:val="00BE0881"/>
    <w:rsid w:val="00BE3F38"/>
    <w:rsid w:val="00BE5497"/>
    <w:rsid w:val="00BE5848"/>
    <w:rsid w:val="00BF1932"/>
    <w:rsid w:val="00BF1FC7"/>
    <w:rsid w:val="00BF2219"/>
    <w:rsid w:val="00BF2C77"/>
    <w:rsid w:val="00BF3558"/>
    <w:rsid w:val="00BF63BB"/>
    <w:rsid w:val="00BF684A"/>
    <w:rsid w:val="00C06C49"/>
    <w:rsid w:val="00C101C6"/>
    <w:rsid w:val="00C17450"/>
    <w:rsid w:val="00C17A17"/>
    <w:rsid w:val="00C26B1E"/>
    <w:rsid w:val="00C34AEC"/>
    <w:rsid w:val="00C34FD1"/>
    <w:rsid w:val="00C37BBE"/>
    <w:rsid w:val="00C4228E"/>
    <w:rsid w:val="00C42896"/>
    <w:rsid w:val="00C473B4"/>
    <w:rsid w:val="00C47E37"/>
    <w:rsid w:val="00C53ED4"/>
    <w:rsid w:val="00C540F9"/>
    <w:rsid w:val="00C57BE5"/>
    <w:rsid w:val="00C60C2E"/>
    <w:rsid w:val="00C661D4"/>
    <w:rsid w:val="00C8223A"/>
    <w:rsid w:val="00C92F13"/>
    <w:rsid w:val="00C95430"/>
    <w:rsid w:val="00CA0A8E"/>
    <w:rsid w:val="00CA34F2"/>
    <w:rsid w:val="00CA42AA"/>
    <w:rsid w:val="00CA5CA6"/>
    <w:rsid w:val="00CA5FF3"/>
    <w:rsid w:val="00CA7011"/>
    <w:rsid w:val="00CB2D9E"/>
    <w:rsid w:val="00CB3268"/>
    <w:rsid w:val="00CB3B49"/>
    <w:rsid w:val="00CB53A6"/>
    <w:rsid w:val="00CB5DD6"/>
    <w:rsid w:val="00CB6F8B"/>
    <w:rsid w:val="00CC17E7"/>
    <w:rsid w:val="00CC3E9A"/>
    <w:rsid w:val="00CC48B5"/>
    <w:rsid w:val="00CC5612"/>
    <w:rsid w:val="00CC7164"/>
    <w:rsid w:val="00CC7B4F"/>
    <w:rsid w:val="00CD44C7"/>
    <w:rsid w:val="00CD520A"/>
    <w:rsid w:val="00CE1D1A"/>
    <w:rsid w:val="00CF1763"/>
    <w:rsid w:val="00CF3F92"/>
    <w:rsid w:val="00D01965"/>
    <w:rsid w:val="00D01B9E"/>
    <w:rsid w:val="00D05271"/>
    <w:rsid w:val="00D12FFF"/>
    <w:rsid w:val="00D17F06"/>
    <w:rsid w:val="00D20055"/>
    <w:rsid w:val="00D21045"/>
    <w:rsid w:val="00D21E90"/>
    <w:rsid w:val="00D248FA"/>
    <w:rsid w:val="00D3067A"/>
    <w:rsid w:val="00D31C4F"/>
    <w:rsid w:val="00D32800"/>
    <w:rsid w:val="00D3343A"/>
    <w:rsid w:val="00D34CE6"/>
    <w:rsid w:val="00D415F9"/>
    <w:rsid w:val="00D45151"/>
    <w:rsid w:val="00D52C09"/>
    <w:rsid w:val="00D63CC9"/>
    <w:rsid w:val="00D7044A"/>
    <w:rsid w:val="00D7295F"/>
    <w:rsid w:val="00D72986"/>
    <w:rsid w:val="00D81FAF"/>
    <w:rsid w:val="00D84F31"/>
    <w:rsid w:val="00D85C4F"/>
    <w:rsid w:val="00D9186D"/>
    <w:rsid w:val="00D97061"/>
    <w:rsid w:val="00DA0DF9"/>
    <w:rsid w:val="00DA25A4"/>
    <w:rsid w:val="00DA3904"/>
    <w:rsid w:val="00DB0072"/>
    <w:rsid w:val="00DB0A09"/>
    <w:rsid w:val="00DB390D"/>
    <w:rsid w:val="00DB57F7"/>
    <w:rsid w:val="00DC04A3"/>
    <w:rsid w:val="00DC1809"/>
    <w:rsid w:val="00DC5A91"/>
    <w:rsid w:val="00DD1DFB"/>
    <w:rsid w:val="00DD371F"/>
    <w:rsid w:val="00DE1F41"/>
    <w:rsid w:val="00DE3175"/>
    <w:rsid w:val="00DE366A"/>
    <w:rsid w:val="00DE417A"/>
    <w:rsid w:val="00DE6B6A"/>
    <w:rsid w:val="00DF12EC"/>
    <w:rsid w:val="00DF3D52"/>
    <w:rsid w:val="00DF540B"/>
    <w:rsid w:val="00DF72F4"/>
    <w:rsid w:val="00DF7CB3"/>
    <w:rsid w:val="00DF7CB6"/>
    <w:rsid w:val="00DF7ECB"/>
    <w:rsid w:val="00E01A01"/>
    <w:rsid w:val="00E02045"/>
    <w:rsid w:val="00E05D0D"/>
    <w:rsid w:val="00E06E7A"/>
    <w:rsid w:val="00E12508"/>
    <w:rsid w:val="00E128BD"/>
    <w:rsid w:val="00E14BA3"/>
    <w:rsid w:val="00E17110"/>
    <w:rsid w:val="00E1724E"/>
    <w:rsid w:val="00E20E15"/>
    <w:rsid w:val="00E210D6"/>
    <w:rsid w:val="00E2591C"/>
    <w:rsid w:val="00E25CF8"/>
    <w:rsid w:val="00E30259"/>
    <w:rsid w:val="00E30498"/>
    <w:rsid w:val="00E3145D"/>
    <w:rsid w:val="00E3778A"/>
    <w:rsid w:val="00E40827"/>
    <w:rsid w:val="00E47087"/>
    <w:rsid w:val="00E505CF"/>
    <w:rsid w:val="00E612EC"/>
    <w:rsid w:val="00E6247E"/>
    <w:rsid w:val="00E63239"/>
    <w:rsid w:val="00E64E3D"/>
    <w:rsid w:val="00E77A78"/>
    <w:rsid w:val="00E81A1B"/>
    <w:rsid w:val="00E834ED"/>
    <w:rsid w:val="00E86428"/>
    <w:rsid w:val="00E9060B"/>
    <w:rsid w:val="00E91CBF"/>
    <w:rsid w:val="00EA2714"/>
    <w:rsid w:val="00EA5A3E"/>
    <w:rsid w:val="00EB46EA"/>
    <w:rsid w:val="00EB6042"/>
    <w:rsid w:val="00EB682A"/>
    <w:rsid w:val="00EC20EE"/>
    <w:rsid w:val="00EC3B4D"/>
    <w:rsid w:val="00EC3B5B"/>
    <w:rsid w:val="00EC60BB"/>
    <w:rsid w:val="00EC6E98"/>
    <w:rsid w:val="00ED0EFF"/>
    <w:rsid w:val="00ED22A8"/>
    <w:rsid w:val="00ED36CB"/>
    <w:rsid w:val="00ED5A47"/>
    <w:rsid w:val="00EE0EF5"/>
    <w:rsid w:val="00EE374B"/>
    <w:rsid w:val="00EE6699"/>
    <w:rsid w:val="00EE77C1"/>
    <w:rsid w:val="00EF36F2"/>
    <w:rsid w:val="00EF4348"/>
    <w:rsid w:val="00EF5EDB"/>
    <w:rsid w:val="00F151B6"/>
    <w:rsid w:val="00F1564D"/>
    <w:rsid w:val="00F174FF"/>
    <w:rsid w:val="00F26D1F"/>
    <w:rsid w:val="00F31E17"/>
    <w:rsid w:val="00F345E7"/>
    <w:rsid w:val="00F35EB9"/>
    <w:rsid w:val="00F369B7"/>
    <w:rsid w:val="00F40177"/>
    <w:rsid w:val="00F40C12"/>
    <w:rsid w:val="00F420A2"/>
    <w:rsid w:val="00F42A9C"/>
    <w:rsid w:val="00F4415A"/>
    <w:rsid w:val="00F45504"/>
    <w:rsid w:val="00F53069"/>
    <w:rsid w:val="00F62512"/>
    <w:rsid w:val="00F723B8"/>
    <w:rsid w:val="00F73E3F"/>
    <w:rsid w:val="00F832BA"/>
    <w:rsid w:val="00F83843"/>
    <w:rsid w:val="00F90E73"/>
    <w:rsid w:val="00F911F3"/>
    <w:rsid w:val="00F91F2F"/>
    <w:rsid w:val="00F944A2"/>
    <w:rsid w:val="00FA276F"/>
    <w:rsid w:val="00FB08FD"/>
    <w:rsid w:val="00FB10BD"/>
    <w:rsid w:val="00FB2A6B"/>
    <w:rsid w:val="00FC2D08"/>
    <w:rsid w:val="00FD61F6"/>
    <w:rsid w:val="00FD7860"/>
    <w:rsid w:val="00FE0ACB"/>
    <w:rsid w:val="00FE3876"/>
    <w:rsid w:val="00FF385F"/>
    <w:rsid w:val="00FF46B6"/>
    <w:rsid w:val="00FF4F01"/>
    <w:rsid w:val="00FF6171"/>
    <w:rsid w:val="00FF73E3"/>
    <w:rsid w:val="68ADA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24"/>
    <o:shapelayout v:ext="edit">
      <o:idmap v:ext="edit" data="1"/>
    </o:shapelayout>
  </w:shapeDefaults>
  <w:decimalSymbol w:val="."/>
  <w:listSeparator w:val=","/>
  <w14:docId w14:val="2145509E"/>
  <w15:chartTrackingRefBased/>
  <w15:docId w15:val="{D33254CA-2CA4-4046-B3B6-BDCDF4E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AB2"/>
  </w:style>
  <w:style w:type="paragraph" w:styleId="Heading6">
    <w:name w:val="heading 6"/>
    <w:basedOn w:val="Normal"/>
    <w:next w:val="Normal"/>
    <w:link w:val="Heading6Char"/>
    <w:semiHidden/>
    <w:unhideWhenUsed/>
    <w:qFormat/>
    <w:rsid w:val="00777B3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after="0" w:line="240" w:lineRule="atLeast"/>
      <w:jc w:val="center"/>
      <w:outlineLvl w:val="5"/>
    </w:pPr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AB2"/>
  </w:style>
  <w:style w:type="paragraph" w:styleId="Footer">
    <w:name w:val="footer"/>
    <w:basedOn w:val="Normal"/>
    <w:link w:val="Foot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AB2"/>
  </w:style>
  <w:style w:type="paragraph" w:styleId="ListParagraph">
    <w:name w:val="List Paragraph"/>
    <w:basedOn w:val="Normal"/>
    <w:uiPriority w:val="34"/>
    <w:qFormat/>
    <w:rsid w:val="00B81AB2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777B30"/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02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C0D9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60B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0E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65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fa.app.box.com/s/h136nk3q3kzysacv9ywur07e9i8z47f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B87A71-FFF6-4FC4-813C-5D5672F02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, JoDee</dc:creator>
  <cp:keywords/>
  <dc:description/>
  <cp:lastModifiedBy>Kleven, Craig</cp:lastModifiedBy>
  <cp:revision>5</cp:revision>
  <cp:lastPrinted>2020-11-18T19:38:00Z</cp:lastPrinted>
  <dcterms:created xsi:type="dcterms:W3CDTF">2021-01-13T18:42:00Z</dcterms:created>
  <dcterms:modified xsi:type="dcterms:W3CDTF">2021-01-13T18:44:00Z</dcterms:modified>
</cp:coreProperties>
</file>